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17dd19f2d63defef031989a3f486169a6bdefb"/>
    <w:p>
      <w:pPr>
        <w:pStyle w:val="Heading3"/>
      </w:pPr>
      <w:r>
        <w:t xml:space="preserve">Пожарные-спасатели из Марьина стали самыми быстрыми в окружных соревнованиях</w:t>
      </w:r>
    </w:p>
    <w:p>
      <w:pPr>
        <w:pStyle w:val="FirstParagraph"/>
      </w:pPr>
      <w:r>
        <w:t xml:space="preserve">29.06.2022</w:t>
      </w:r>
    </w:p>
    <w:p>
      <w:pPr>
        <w:pStyle w:val="BodyText"/>
      </w:pPr>
      <w:r>
        <w:rPr>
          <w:iCs/>
          <w:i/>
          <w:bCs/>
          <w:b/>
        </w:rPr>
        <w:t xml:space="preserve">На базе 62 пожарно-спасательной части Юго-Восточного округа прошли окружные соревнования по боевому развертыванию. В состязании приняли участие и спасатели из 76-ой ПСЧ, которая расположена в районе Марьино. Об этом сообщили в пресс-службе МЧС Москвы по ЮВ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анде предстояло надеть боевую одежду пожарного и снаряжение, произвести забор воды из резервуара с водой, проложить магистральную линию на два рукава и протянув их на три пожарные лестницы, подать напор воды. Лучше всех с этой задачей справилась команда 76-ой пожарно-спасательной части, завоевавшая первое мест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Все эти действия участники соревнований выполняют по долгу службы буквально на каждых боевых сутках, поэтому огнеборцы в очередной раз продемонстрировали высокий профессионализм и слаженность действий, — рассказал заместитель начальника отдела организации и подготовки сил Леонид Гриб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помним, что 76 ПСЧ расположена по адресу: Люблинская улица, 9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o.mos.ru/presscenter/news/detail/109011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o.mos.ru" TargetMode="External" /><Relationship Type="http://schemas.openxmlformats.org/officeDocument/2006/relationships/hyperlink" Id="rId20" Target="http://marino.mos.ru/presscenter/news/detail/109011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o.mos.ru" TargetMode="External" /><Relationship Type="http://schemas.openxmlformats.org/officeDocument/2006/relationships/hyperlink" Id="rId20" Target="http://marino.mos.ru/presscenter/news/detail/109011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5:48:20Z</dcterms:created>
  <dcterms:modified xsi:type="dcterms:W3CDTF">2023-10-07T15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